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0195" w:rsidRDefault="00D379CB" w:rsidP="004C0195">
      <w:pPr>
        <w:jc w:val="center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>
            <wp:extent cx="2385060" cy="701040"/>
            <wp:effectExtent l="0" t="0" r="0" b="0"/>
            <wp:docPr id="1" name="Picture 1" descr="Wordmark-or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ordmark-oran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06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35B9" w:rsidRDefault="008435B9" w:rsidP="00380978">
      <w:pPr>
        <w:rPr>
          <w:rFonts w:ascii="Arial" w:hAnsi="Arial" w:cs="Arial"/>
          <w:b/>
          <w:sz w:val="22"/>
          <w:szCs w:val="22"/>
        </w:rPr>
      </w:pPr>
    </w:p>
    <w:p w:rsidR="00380978" w:rsidRPr="00042E5A" w:rsidRDefault="00A32ABB" w:rsidP="008435B9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llege</w:t>
      </w:r>
      <w:r w:rsidR="008435B9">
        <w:rPr>
          <w:rFonts w:ascii="Arial" w:hAnsi="Arial" w:cs="Arial"/>
          <w:b/>
          <w:sz w:val="22"/>
          <w:szCs w:val="22"/>
        </w:rPr>
        <w:t xml:space="preserve"> Promotion and Tenure Committee</w:t>
      </w:r>
      <w:r w:rsidR="008435B9" w:rsidRPr="00042E5A">
        <w:rPr>
          <w:rFonts w:ascii="Arial" w:hAnsi="Arial" w:cs="Arial"/>
          <w:b/>
          <w:sz w:val="22"/>
          <w:szCs w:val="22"/>
        </w:rPr>
        <w:t xml:space="preserve"> Reporting Instructions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8435B9" w:rsidP="0038097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s part of this document, the </w:t>
      </w:r>
      <w:r w:rsidR="00A32ABB">
        <w:rPr>
          <w:rFonts w:ascii="Arial" w:hAnsi="Arial" w:cs="Arial"/>
          <w:sz w:val="22"/>
          <w:szCs w:val="22"/>
        </w:rPr>
        <w:t>College</w:t>
      </w:r>
      <w:r w:rsidR="00380978" w:rsidRPr="00042E5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motion and</w:t>
      </w:r>
      <w:r w:rsidR="00212AE7">
        <w:rPr>
          <w:rFonts w:ascii="Arial" w:hAnsi="Arial" w:cs="Arial"/>
          <w:sz w:val="22"/>
          <w:szCs w:val="22"/>
        </w:rPr>
        <w:t xml:space="preserve"> Tenure C</w:t>
      </w:r>
      <w:r>
        <w:rPr>
          <w:rFonts w:ascii="Arial" w:hAnsi="Arial" w:cs="Arial"/>
          <w:sz w:val="22"/>
          <w:szCs w:val="22"/>
        </w:rPr>
        <w:t>ommittee</w:t>
      </w:r>
      <w:r w:rsidR="00380978" w:rsidRPr="00042E5A">
        <w:rPr>
          <w:rFonts w:ascii="Arial" w:hAnsi="Arial" w:cs="Arial"/>
          <w:sz w:val="22"/>
          <w:szCs w:val="22"/>
        </w:rPr>
        <w:t xml:space="preserve"> should </w:t>
      </w:r>
      <w:r>
        <w:rPr>
          <w:rFonts w:ascii="Arial" w:hAnsi="Arial" w:cs="Arial"/>
          <w:sz w:val="22"/>
          <w:szCs w:val="22"/>
        </w:rPr>
        <w:t xml:space="preserve">include a </w:t>
      </w:r>
      <w:r w:rsidR="00380978" w:rsidRPr="00042E5A">
        <w:rPr>
          <w:rFonts w:ascii="Arial" w:hAnsi="Arial" w:cs="Arial"/>
          <w:sz w:val="22"/>
          <w:szCs w:val="22"/>
        </w:rPr>
        <w:t>narrati</w:t>
      </w:r>
      <w:r>
        <w:rPr>
          <w:rFonts w:ascii="Arial" w:hAnsi="Arial" w:cs="Arial"/>
          <w:sz w:val="22"/>
          <w:szCs w:val="22"/>
        </w:rPr>
        <w:t>ve</w:t>
      </w:r>
      <w:r w:rsidR="00212AE7">
        <w:rPr>
          <w:rFonts w:ascii="Arial" w:hAnsi="Arial" w:cs="Arial"/>
          <w:sz w:val="22"/>
          <w:szCs w:val="22"/>
        </w:rPr>
        <w:t xml:space="preserve"> to support the evaluation. </w:t>
      </w:r>
      <w:r w:rsidR="00380978" w:rsidRPr="00042E5A">
        <w:rPr>
          <w:rFonts w:ascii="Arial" w:hAnsi="Arial" w:cs="Arial"/>
          <w:sz w:val="22"/>
          <w:szCs w:val="22"/>
        </w:rPr>
        <w:t xml:space="preserve">This narrative should include a careful analysis of the evaluation with rationale and reasons for positive and/or negative evaluation.  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 xml:space="preserve">This narrative should also address the following questions.  </w:t>
      </w:r>
    </w:p>
    <w:p w:rsidR="00380978" w:rsidRPr="00042E5A" w:rsidRDefault="00380978" w:rsidP="00380978">
      <w:pPr>
        <w:ind w:left="720" w:hanging="360"/>
        <w:rPr>
          <w:rFonts w:ascii="Arial" w:hAnsi="Arial" w:cs="Arial"/>
          <w:sz w:val="22"/>
          <w:szCs w:val="22"/>
        </w:rPr>
      </w:pPr>
    </w:p>
    <w:p w:rsidR="00380978" w:rsidRPr="00042E5A" w:rsidRDefault="00380978" w:rsidP="00611924">
      <w:pPr>
        <w:pStyle w:val="BodyTextIndent"/>
      </w:pPr>
      <w:r w:rsidRPr="00042E5A">
        <w:t>•</w:t>
      </w:r>
      <w:r w:rsidRPr="00042E5A">
        <w:tab/>
        <w:t xml:space="preserve">Are the candidate’s competencies in keeping with the long-range goals of the </w:t>
      </w:r>
      <w:r w:rsidR="00A32ABB">
        <w:t>College</w:t>
      </w:r>
      <w:r w:rsidRPr="00042E5A">
        <w:t xml:space="preserve"> and the University</w:t>
      </w:r>
      <w:r w:rsidR="000648D2">
        <w:t xml:space="preserve"> missions</w:t>
      </w:r>
      <w:r w:rsidR="008435B9">
        <w:t xml:space="preserve">? </w:t>
      </w:r>
      <w:r w:rsidRPr="00042E5A">
        <w:t>Explain.</w:t>
      </w:r>
    </w:p>
    <w:p w:rsidR="00380978" w:rsidRPr="00042E5A" w:rsidRDefault="00380978" w:rsidP="00380978">
      <w:pPr>
        <w:ind w:left="720" w:hanging="360"/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>•</w:t>
      </w:r>
      <w:r w:rsidRPr="00042E5A">
        <w:rPr>
          <w:rFonts w:ascii="Arial" w:hAnsi="Arial" w:cs="Arial"/>
          <w:sz w:val="22"/>
          <w:szCs w:val="22"/>
        </w:rPr>
        <w:tab/>
        <w:t xml:space="preserve">Has the candidate demonstrated the capability to work responsibly and knowledgeably toward the goals of the </w:t>
      </w:r>
      <w:r w:rsidR="00A32ABB">
        <w:rPr>
          <w:rFonts w:ascii="Arial" w:hAnsi="Arial" w:cs="Arial"/>
          <w:sz w:val="22"/>
          <w:szCs w:val="22"/>
        </w:rPr>
        <w:t>College</w:t>
      </w:r>
      <w:r w:rsidRPr="00042E5A">
        <w:rPr>
          <w:rFonts w:ascii="Arial" w:hAnsi="Arial" w:cs="Arial"/>
          <w:sz w:val="22"/>
          <w:szCs w:val="22"/>
        </w:rPr>
        <w:t xml:space="preserve"> and the University? Explain.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 xml:space="preserve">Where a split evaluation exists, the committee should provide Majority and Minority Reports. </w:t>
      </w:r>
      <w:bookmarkStart w:id="1" w:name="OLE_LINK19"/>
      <w:r w:rsidRPr="00042E5A">
        <w:rPr>
          <w:rFonts w:ascii="Arial" w:hAnsi="Arial" w:cs="Arial"/>
          <w:sz w:val="22"/>
          <w:szCs w:val="22"/>
        </w:rPr>
        <w:t xml:space="preserve"> </w:t>
      </w:r>
      <w:bookmarkEnd w:id="1"/>
      <w:r w:rsidRPr="00042E5A">
        <w:rPr>
          <w:rFonts w:ascii="Arial" w:hAnsi="Arial" w:cs="Arial"/>
          <w:sz w:val="22"/>
          <w:szCs w:val="22"/>
        </w:rPr>
        <w:t xml:space="preserve">"Minority Reports" are defined as voluntary written statements submitted by committee members indicating reasons for dissenting from the recommendation of the majority of the committee. 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7B73E7" w:rsidRDefault="00212AE7" w:rsidP="007B73E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 </w:t>
      </w:r>
      <w:r w:rsidRPr="00212AE7">
        <w:rPr>
          <w:rFonts w:ascii="Arial" w:hAnsi="Arial" w:cs="Arial"/>
          <w:b/>
          <w:sz w:val="22"/>
          <w:szCs w:val="22"/>
        </w:rPr>
        <w:t>tenure</w:t>
      </w:r>
      <w:r>
        <w:rPr>
          <w:rFonts w:ascii="Arial" w:hAnsi="Arial" w:cs="Arial"/>
          <w:sz w:val="22"/>
          <w:szCs w:val="22"/>
        </w:rPr>
        <w:t xml:space="preserve"> applications, </w:t>
      </w:r>
      <w:r w:rsidR="00B62CCA">
        <w:rPr>
          <w:rFonts w:ascii="Arial" w:hAnsi="Arial" w:cs="Arial"/>
          <w:sz w:val="22"/>
          <w:szCs w:val="22"/>
        </w:rPr>
        <w:t>please consider a</w:t>
      </w:r>
      <w:r>
        <w:rPr>
          <w:rFonts w:ascii="Arial" w:hAnsi="Arial" w:cs="Arial"/>
          <w:sz w:val="22"/>
          <w:szCs w:val="22"/>
        </w:rPr>
        <w:t xml:space="preserve">ll annual evaluations for the pre-tenure period. For post-tenure </w:t>
      </w:r>
      <w:r w:rsidRPr="00212AE7">
        <w:rPr>
          <w:rFonts w:ascii="Arial" w:hAnsi="Arial" w:cs="Arial"/>
          <w:b/>
          <w:sz w:val="22"/>
          <w:szCs w:val="22"/>
        </w:rPr>
        <w:t>promotion</w:t>
      </w:r>
      <w:r>
        <w:rPr>
          <w:rFonts w:ascii="Arial" w:hAnsi="Arial" w:cs="Arial"/>
          <w:sz w:val="22"/>
          <w:szCs w:val="22"/>
        </w:rPr>
        <w:t xml:space="preserve"> applications, </w:t>
      </w:r>
      <w:r w:rsidR="00B62CCA">
        <w:rPr>
          <w:rFonts w:ascii="Arial" w:hAnsi="Arial" w:cs="Arial"/>
          <w:sz w:val="22"/>
          <w:szCs w:val="22"/>
        </w:rPr>
        <w:t>please consider</w:t>
      </w:r>
      <w:r>
        <w:rPr>
          <w:rFonts w:ascii="Arial" w:hAnsi="Arial" w:cs="Arial"/>
          <w:sz w:val="22"/>
          <w:szCs w:val="22"/>
        </w:rPr>
        <w:t xml:space="preserve"> all annual evaluations </w:t>
      </w:r>
      <w:r w:rsidRPr="00042E5A">
        <w:rPr>
          <w:rFonts w:ascii="Arial" w:hAnsi="Arial" w:cs="Arial"/>
          <w:sz w:val="22"/>
          <w:szCs w:val="22"/>
        </w:rPr>
        <w:t>for each year since the most recent promotion</w:t>
      </w:r>
      <w:r>
        <w:rPr>
          <w:rFonts w:ascii="Arial" w:hAnsi="Arial" w:cs="Arial"/>
          <w:sz w:val="22"/>
          <w:szCs w:val="22"/>
        </w:rPr>
        <w:t>.</w:t>
      </w:r>
      <w:r w:rsidRPr="00042E5A">
        <w:rPr>
          <w:rFonts w:ascii="Arial" w:hAnsi="Arial" w:cs="Arial"/>
          <w:sz w:val="22"/>
          <w:szCs w:val="22"/>
        </w:rPr>
        <w:t xml:space="preserve"> </w:t>
      </w: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Pr="00CA3C9F" w:rsidRDefault="007B73E7" w:rsidP="007B73E7">
      <w:pPr>
        <w:rPr>
          <w:rFonts w:ascii="Arial" w:hAnsi="Arial" w:cs="Arial"/>
          <w:b/>
          <w:sz w:val="22"/>
          <w:szCs w:val="22"/>
        </w:rPr>
      </w:pPr>
      <w:r w:rsidRPr="00CA3C9F">
        <w:rPr>
          <w:rFonts w:ascii="Arial" w:hAnsi="Arial" w:cs="Arial"/>
          <w:b/>
          <w:sz w:val="22"/>
          <w:szCs w:val="22"/>
        </w:rPr>
        <w:t>Narrative</w:t>
      </w:r>
      <w:r w:rsidR="004F09C7">
        <w:rPr>
          <w:rFonts w:ascii="Arial" w:hAnsi="Arial" w:cs="Arial"/>
          <w:b/>
          <w:sz w:val="22"/>
          <w:szCs w:val="22"/>
        </w:rPr>
        <w:t xml:space="preserve"> and Signatures</w:t>
      </w:r>
      <w:r w:rsidRPr="00CA3C9F">
        <w:rPr>
          <w:rFonts w:ascii="Arial" w:hAnsi="Arial" w:cs="Arial"/>
          <w:b/>
          <w:sz w:val="22"/>
          <w:szCs w:val="22"/>
        </w:rPr>
        <w:t xml:space="preserve"> (Majority Report)</w:t>
      </w: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Pr="00CA3C9F" w:rsidRDefault="007B73E7" w:rsidP="007B73E7">
      <w:pPr>
        <w:rPr>
          <w:rFonts w:ascii="Arial" w:hAnsi="Arial" w:cs="Arial"/>
          <w:b/>
          <w:sz w:val="22"/>
          <w:szCs w:val="22"/>
        </w:rPr>
      </w:pPr>
      <w:r w:rsidRPr="00CA3C9F">
        <w:rPr>
          <w:rFonts w:ascii="Arial" w:hAnsi="Arial" w:cs="Arial"/>
          <w:b/>
          <w:sz w:val="22"/>
          <w:szCs w:val="22"/>
        </w:rPr>
        <w:t>Minority Report</w:t>
      </w:r>
      <w:r w:rsidR="004F09C7">
        <w:rPr>
          <w:rFonts w:ascii="Arial" w:hAnsi="Arial" w:cs="Arial"/>
          <w:b/>
          <w:sz w:val="22"/>
          <w:szCs w:val="22"/>
        </w:rPr>
        <w:t xml:space="preserve"> and Signatures</w:t>
      </w:r>
      <w:r w:rsidRPr="00CA3C9F">
        <w:rPr>
          <w:rFonts w:ascii="Arial" w:hAnsi="Arial" w:cs="Arial"/>
          <w:b/>
          <w:sz w:val="22"/>
          <w:szCs w:val="22"/>
        </w:rPr>
        <w:t xml:space="preserve"> (if relevant)</w:t>
      </w: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Pr="00042E5A" w:rsidRDefault="007B73E7" w:rsidP="007B73E7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7B73E7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br w:type="page"/>
      </w:r>
      <w:r w:rsidRPr="00042E5A">
        <w:rPr>
          <w:rFonts w:ascii="Arial" w:hAnsi="Arial" w:cs="Arial"/>
          <w:sz w:val="22"/>
          <w:szCs w:val="22"/>
        </w:rPr>
        <w:lastRenderedPageBreak/>
        <w:t>COMPLETE THIS SECTION FOR TENURE RECOMMENDATION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b/>
          <w:sz w:val="22"/>
          <w:szCs w:val="22"/>
        </w:rPr>
      </w:pPr>
      <w:r w:rsidRPr="00042E5A">
        <w:rPr>
          <w:rFonts w:ascii="Arial" w:hAnsi="Arial" w:cs="Arial"/>
          <w:b/>
          <w:sz w:val="22"/>
          <w:szCs w:val="22"/>
        </w:rPr>
        <w:t>TENURE RECOMMENDATION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b/>
          <w:sz w:val="22"/>
          <w:szCs w:val="22"/>
        </w:rPr>
        <w:t xml:space="preserve">Vote of the </w:t>
      </w:r>
      <w:r w:rsidR="00866F58">
        <w:rPr>
          <w:rFonts w:ascii="Arial" w:hAnsi="Arial" w:cs="Arial"/>
          <w:b/>
          <w:sz w:val="22"/>
          <w:szCs w:val="22"/>
        </w:rPr>
        <w:t>College</w:t>
      </w:r>
      <w:r w:rsidR="008435B9">
        <w:rPr>
          <w:rFonts w:ascii="Arial" w:hAnsi="Arial" w:cs="Arial"/>
          <w:b/>
          <w:sz w:val="22"/>
          <w:szCs w:val="22"/>
        </w:rPr>
        <w:t xml:space="preserve"> </w:t>
      </w:r>
      <w:r w:rsidR="00CE64D2">
        <w:rPr>
          <w:rFonts w:ascii="Arial" w:hAnsi="Arial" w:cs="Arial"/>
          <w:b/>
          <w:sz w:val="22"/>
          <w:szCs w:val="22"/>
        </w:rPr>
        <w:t>Committee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728"/>
        <w:gridCol w:w="1890"/>
      </w:tblGrid>
      <w:tr w:rsidR="009254DC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254DC" w:rsidRPr="00AD5291" w:rsidRDefault="009254DC" w:rsidP="00380978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</w:t>
            </w:r>
            <w:r w:rsidR="008930C8" w:rsidRPr="00AD5291">
              <w:rPr>
                <w:rFonts w:ascii="Arial" w:hAnsi="Arial" w:cs="Arial"/>
                <w:sz w:val="22"/>
                <w:szCs w:val="22"/>
              </w:rPr>
              <w:t xml:space="preserve"> Grant</w:t>
            </w:r>
          </w:p>
        </w:tc>
        <w:tc>
          <w:tcPr>
            <w:tcW w:w="1890" w:type="dxa"/>
            <w:tcBorders>
              <w:top w:val="nil"/>
              <w:bottom w:val="single" w:sz="4" w:space="0" w:color="000000"/>
            </w:tcBorders>
          </w:tcPr>
          <w:p w:rsidR="009254DC" w:rsidRPr="00AD5291" w:rsidRDefault="009254DC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254DC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254DC" w:rsidRPr="00AD5291" w:rsidRDefault="008930C8" w:rsidP="00380978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 xml:space="preserve"># </w:t>
            </w:r>
            <w:r w:rsidR="00940375" w:rsidRPr="00AD5291">
              <w:rPr>
                <w:rFonts w:ascii="Arial" w:hAnsi="Arial" w:cs="Arial"/>
                <w:sz w:val="22"/>
                <w:szCs w:val="22"/>
              </w:rPr>
              <w:t>Deny</w:t>
            </w:r>
          </w:p>
        </w:tc>
        <w:tc>
          <w:tcPr>
            <w:tcW w:w="1890" w:type="dxa"/>
            <w:tcBorders>
              <w:top w:val="single" w:sz="4" w:space="0" w:color="000000"/>
            </w:tcBorders>
          </w:tcPr>
          <w:p w:rsidR="009254DC" w:rsidRPr="00AD5291" w:rsidRDefault="009254DC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254DC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254DC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Abstain</w:t>
            </w:r>
          </w:p>
        </w:tc>
        <w:tc>
          <w:tcPr>
            <w:tcW w:w="1890" w:type="dxa"/>
          </w:tcPr>
          <w:p w:rsidR="009254DC" w:rsidRPr="00AD5291" w:rsidRDefault="009254DC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254DC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254DC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Absent</w:t>
            </w:r>
          </w:p>
        </w:tc>
        <w:tc>
          <w:tcPr>
            <w:tcW w:w="1890" w:type="dxa"/>
          </w:tcPr>
          <w:p w:rsidR="009254DC" w:rsidRPr="00AD5291" w:rsidRDefault="009254DC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254DC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254DC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Ineligible</w:t>
            </w:r>
          </w:p>
        </w:tc>
        <w:tc>
          <w:tcPr>
            <w:tcW w:w="1890" w:type="dxa"/>
          </w:tcPr>
          <w:p w:rsidR="009254DC" w:rsidRPr="00AD5291" w:rsidRDefault="009254DC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9254DC" w:rsidRDefault="009254DC" w:rsidP="00380978">
      <w:pPr>
        <w:rPr>
          <w:rFonts w:ascii="Arial" w:hAnsi="Arial" w:cs="Arial"/>
          <w:sz w:val="22"/>
          <w:szCs w:val="22"/>
        </w:rPr>
      </w:pPr>
    </w:p>
    <w:p w:rsidR="006A5A75" w:rsidRPr="00042E5A" w:rsidRDefault="006A5A75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>I certify that the above accurately represents the balloting of the Committee.</w:t>
      </w:r>
    </w:p>
    <w:p w:rsidR="00940375" w:rsidRDefault="00940375" w:rsidP="00380978">
      <w:pPr>
        <w:rPr>
          <w:rFonts w:ascii="Arial" w:hAnsi="Arial" w:cs="Arial"/>
          <w:sz w:val="22"/>
          <w:szCs w:val="22"/>
        </w:rPr>
      </w:pPr>
    </w:p>
    <w:p w:rsidR="001A648E" w:rsidRDefault="001A648E" w:rsidP="00380978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1260"/>
        <w:gridCol w:w="5238"/>
      </w:tblGrid>
      <w:tr w:rsidR="001A648E" w:rsidRPr="00AD5291" w:rsidTr="00CD7A12">
        <w:tc>
          <w:tcPr>
            <w:tcW w:w="3078" w:type="dxa"/>
            <w:tcBorders>
              <w:bottom w:val="nil"/>
            </w:tcBorders>
          </w:tcPr>
          <w:p w:rsidR="001A648E" w:rsidRPr="00AD5291" w:rsidRDefault="00866F58" w:rsidP="00CD7A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llege</w:t>
            </w:r>
            <w:r w:rsidR="001A648E">
              <w:rPr>
                <w:rFonts w:ascii="Arial" w:hAnsi="Arial" w:cs="Arial"/>
                <w:sz w:val="22"/>
                <w:szCs w:val="22"/>
              </w:rPr>
              <w:t xml:space="preserve"> committee chair</w:t>
            </w:r>
            <w:r w:rsidR="001A648E" w:rsidRPr="00AD5291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260" w:type="dxa"/>
            <w:tcBorders>
              <w:bottom w:val="nil"/>
            </w:tcBorders>
          </w:tcPr>
          <w:p w:rsidR="001A648E" w:rsidRPr="00AD5291" w:rsidRDefault="001A648E" w:rsidP="00CD7A12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Signature:</w:t>
            </w:r>
          </w:p>
        </w:tc>
        <w:tc>
          <w:tcPr>
            <w:tcW w:w="5238" w:type="dxa"/>
          </w:tcPr>
          <w:p w:rsidR="001A648E" w:rsidRPr="00AD5291" w:rsidRDefault="001A648E" w:rsidP="00CD7A1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3F4F04" w:rsidRDefault="003F4F04" w:rsidP="00380978">
      <w:pPr>
        <w:rPr>
          <w:rFonts w:ascii="Arial" w:hAnsi="Arial" w:cs="Arial"/>
          <w:sz w:val="22"/>
          <w:szCs w:val="22"/>
        </w:rPr>
      </w:pPr>
    </w:p>
    <w:p w:rsidR="001A648E" w:rsidRDefault="001A648E" w:rsidP="00380978">
      <w:pPr>
        <w:rPr>
          <w:rFonts w:ascii="Arial" w:hAnsi="Arial" w:cs="Arial"/>
          <w:sz w:val="22"/>
          <w:szCs w:val="22"/>
        </w:rPr>
      </w:pPr>
    </w:p>
    <w:p w:rsidR="003F4F04" w:rsidRPr="00042E5A" w:rsidRDefault="003F4F04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>COMPLETE THIS SECTION FOR PROMOTION RECOMMENDATION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b/>
          <w:sz w:val="22"/>
          <w:szCs w:val="22"/>
        </w:rPr>
      </w:pPr>
      <w:r w:rsidRPr="00042E5A">
        <w:rPr>
          <w:rFonts w:ascii="Arial" w:hAnsi="Arial" w:cs="Arial"/>
          <w:b/>
          <w:sz w:val="22"/>
          <w:szCs w:val="22"/>
        </w:rPr>
        <w:t>PROMOTION RECOMMENDATION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b/>
          <w:sz w:val="22"/>
          <w:szCs w:val="22"/>
        </w:rPr>
        <w:t xml:space="preserve">Vote </w:t>
      </w:r>
      <w:r w:rsidR="008435B9">
        <w:rPr>
          <w:rFonts w:ascii="Arial" w:hAnsi="Arial" w:cs="Arial"/>
          <w:b/>
          <w:sz w:val="22"/>
          <w:szCs w:val="22"/>
        </w:rPr>
        <w:t xml:space="preserve">of the </w:t>
      </w:r>
      <w:r w:rsidR="00866F58">
        <w:rPr>
          <w:rFonts w:ascii="Arial" w:hAnsi="Arial" w:cs="Arial"/>
          <w:b/>
          <w:sz w:val="22"/>
          <w:szCs w:val="22"/>
        </w:rPr>
        <w:t>College</w:t>
      </w:r>
      <w:r w:rsidR="008435B9">
        <w:rPr>
          <w:rFonts w:ascii="Arial" w:hAnsi="Arial" w:cs="Arial"/>
          <w:b/>
          <w:sz w:val="22"/>
          <w:szCs w:val="22"/>
        </w:rPr>
        <w:t xml:space="preserve"> </w:t>
      </w:r>
      <w:r w:rsidRPr="00042E5A">
        <w:rPr>
          <w:rFonts w:ascii="Arial" w:hAnsi="Arial" w:cs="Arial"/>
          <w:b/>
          <w:sz w:val="22"/>
          <w:szCs w:val="22"/>
        </w:rPr>
        <w:t>Committee</w:t>
      </w:r>
      <w:r w:rsidRPr="00042E5A">
        <w:rPr>
          <w:rFonts w:ascii="Arial" w:hAnsi="Arial" w:cs="Arial"/>
          <w:sz w:val="22"/>
          <w:szCs w:val="22"/>
        </w:rPr>
        <w:t xml:space="preserve"> 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728"/>
        <w:gridCol w:w="1890"/>
      </w:tblGrid>
      <w:tr w:rsidR="00940375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Grant</w:t>
            </w:r>
          </w:p>
        </w:tc>
        <w:tc>
          <w:tcPr>
            <w:tcW w:w="1890" w:type="dxa"/>
            <w:tcBorders>
              <w:top w:val="nil"/>
              <w:bottom w:val="single" w:sz="4" w:space="0" w:color="000000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0375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Deny</w:t>
            </w:r>
          </w:p>
        </w:tc>
        <w:tc>
          <w:tcPr>
            <w:tcW w:w="1890" w:type="dxa"/>
            <w:tcBorders>
              <w:top w:val="single" w:sz="4" w:space="0" w:color="000000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0375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Abstain</w:t>
            </w:r>
          </w:p>
        </w:tc>
        <w:tc>
          <w:tcPr>
            <w:tcW w:w="1890" w:type="dxa"/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0375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Absent</w:t>
            </w:r>
          </w:p>
        </w:tc>
        <w:tc>
          <w:tcPr>
            <w:tcW w:w="1890" w:type="dxa"/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0375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Ineligible</w:t>
            </w:r>
          </w:p>
        </w:tc>
        <w:tc>
          <w:tcPr>
            <w:tcW w:w="1890" w:type="dxa"/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380978" w:rsidRDefault="00380978" w:rsidP="00380978">
      <w:pPr>
        <w:rPr>
          <w:rFonts w:ascii="Arial" w:hAnsi="Arial" w:cs="Arial"/>
          <w:sz w:val="22"/>
          <w:szCs w:val="22"/>
        </w:rPr>
      </w:pPr>
    </w:p>
    <w:p w:rsidR="006A5A75" w:rsidRDefault="006A5A75" w:rsidP="00380978">
      <w:pPr>
        <w:rPr>
          <w:rFonts w:ascii="Arial" w:hAnsi="Arial" w:cs="Arial"/>
          <w:sz w:val="22"/>
          <w:szCs w:val="22"/>
        </w:rPr>
      </w:pPr>
    </w:p>
    <w:p w:rsidR="006A5A75" w:rsidRPr="00042E5A" w:rsidRDefault="006A5A75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 xml:space="preserve">I certify that the above accurately represents the balloting of the </w:t>
      </w:r>
      <w:r w:rsidR="007C3B07">
        <w:rPr>
          <w:rFonts w:ascii="Arial" w:hAnsi="Arial" w:cs="Arial"/>
          <w:sz w:val="22"/>
          <w:szCs w:val="22"/>
        </w:rPr>
        <w:t>Committee</w:t>
      </w:r>
      <w:r w:rsidRPr="00042E5A">
        <w:rPr>
          <w:rFonts w:ascii="Arial" w:hAnsi="Arial" w:cs="Arial"/>
          <w:sz w:val="22"/>
          <w:szCs w:val="22"/>
        </w:rPr>
        <w:t>.</w:t>
      </w:r>
    </w:p>
    <w:p w:rsidR="00380978" w:rsidRDefault="00380978" w:rsidP="00380978">
      <w:pPr>
        <w:rPr>
          <w:rFonts w:ascii="Arial" w:hAnsi="Arial" w:cs="Arial"/>
          <w:sz w:val="22"/>
          <w:szCs w:val="22"/>
        </w:rPr>
      </w:pPr>
    </w:p>
    <w:p w:rsidR="001A648E" w:rsidRDefault="001A648E" w:rsidP="00380978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1260"/>
        <w:gridCol w:w="5238"/>
      </w:tblGrid>
      <w:tr w:rsidR="001A648E" w:rsidRPr="00AD5291" w:rsidTr="001A648E">
        <w:tc>
          <w:tcPr>
            <w:tcW w:w="3078" w:type="dxa"/>
            <w:tcBorders>
              <w:bottom w:val="nil"/>
            </w:tcBorders>
          </w:tcPr>
          <w:p w:rsidR="001A648E" w:rsidRPr="00AD5291" w:rsidRDefault="00866F58" w:rsidP="001A648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llege</w:t>
            </w:r>
            <w:r w:rsidR="001A648E">
              <w:rPr>
                <w:rFonts w:ascii="Arial" w:hAnsi="Arial" w:cs="Arial"/>
                <w:sz w:val="22"/>
                <w:szCs w:val="22"/>
              </w:rPr>
              <w:t xml:space="preserve"> committee chair</w:t>
            </w:r>
            <w:r w:rsidR="001A648E" w:rsidRPr="00AD5291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260" w:type="dxa"/>
            <w:tcBorders>
              <w:bottom w:val="nil"/>
            </w:tcBorders>
          </w:tcPr>
          <w:p w:rsidR="001A648E" w:rsidRPr="00AD5291" w:rsidRDefault="001A648E" w:rsidP="00CD7A12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Signature:</w:t>
            </w:r>
          </w:p>
        </w:tc>
        <w:tc>
          <w:tcPr>
            <w:tcW w:w="5238" w:type="dxa"/>
          </w:tcPr>
          <w:p w:rsidR="001A648E" w:rsidRPr="00AD5291" w:rsidRDefault="001A648E" w:rsidP="00CD7A1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380978" w:rsidRPr="00042E5A" w:rsidRDefault="00380978" w:rsidP="001A648E">
      <w:pPr>
        <w:rPr>
          <w:rFonts w:ascii="Arial" w:hAnsi="Arial" w:cs="Arial"/>
          <w:sz w:val="22"/>
          <w:szCs w:val="22"/>
        </w:rPr>
      </w:pPr>
    </w:p>
    <w:sectPr w:rsidR="00380978" w:rsidRPr="00042E5A" w:rsidSect="00391665">
      <w:footerReference w:type="even" r:id="rId9"/>
      <w:footerReference w:type="default" r:id="rId10"/>
      <w:pgSz w:w="12240" w:h="15840" w:code="1"/>
      <w:pgMar w:top="720" w:right="1440" w:bottom="864" w:left="1440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1EDA" w:rsidRDefault="00661EDA">
      <w:r>
        <w:separator/>
      </w:r>
    </w:p>
  </w:endnote>
  <w:endnote w:type="continuationSeparator" w:id="0">
    <w:p w:rsidR="00661EDA" w:rsidRDefault="00661E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978" w:rsidRDefault="00380978" w:rsidP="0038097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C0195">
      <w:rPr>
        <w:rStyle w:val="PageNumber"/>
        <w:noProof/>
      </w:rPr>
      <w:t>1</w:t>
    </w:r>
    <w:r>
      <w:rPr>
        <w:rStyle w:val="PageNumber"/>
      </w:rPr>
      <w:fldChar w:fldCharType="end"/>
    </w:r>
  </w:p>
  <w:p w:rsidR="00380978" w:rsidRDefault="00380978" w:rsidP="0038097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978" w:rsidRPr="00631F62" w:rsidRDefault="00380978" w:rsidP="00380978">
    <w:pPr>
      <w:pStyle w:val="Footer"/>
      <w:ind w:firstLine="360"/>
      <w:jc w:val="center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1EDA" w:rsidRDefault="00661EDA">
      <w:r>
        <w:separator/>
      </w:r>
    </w:p>
  </w:footnote>
  <w:footnote w:type="continuationSeparator" w:id="0">
    <w:p w:rsidR="00661EDA" w:rsidRDefault="00661E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E41799"/>
    <w:multiLevelType w:val="hybridMultilevel"/>
    <w:tmpl w:val="5818166E"/>
    <w:lvl w:ilvl="0" w:tplc="8876851E">
      <w:start w:val="6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FAD42D6"/>
    <w:multiLevelType w:val="hybridMultilevel"/>
    <w:tmpl w:val="A544A97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537565"/>
    <w:multiLevelType w:val="hybridMultilevel"/>
    <w:tmpl w:val="E7E8754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A9223F"/>
    <w:multiLevelType w:val="hybridMultilevel"/>
    <w:tmpl w:val="1FC060B2"/>
    <w:lvl w:ilvl="0" w:tplc="9524FEAA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F343CC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ED527D0"/>
    <w:multiLevelType w:val="hybridMultilevel"/>
    <w:tmpl w:val="1968220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GyNDAzNTewMDZR0lEKTi0uzszPAykwrAUAm/mkyiwAAAA="/>
  </w:docVars>
  <w:rsids>
    <w:rsidRoot w:val="00FF5BB5"/>
    <w:rsid w:val="000105DD"/>
    <w:rsid w:val="00042E5A"/>
    <w:rsid w:val="00062707"/>
    <w:rsid w:val="000648D2"/>
    <w:rsid w:val="0007735F"/>
    <w:rsid w:val="00080CAA"/>
    <w:rsid w:val="00150271"/>
    <w:rsid w:val="00185093"/>
    <w:rsid w:val="001A648E"/>
    <w:rsid w:val="001D2FD9"/>
    <w:rsid w:val="001D45B4"/>
    <w:rsid w:val="001E07D2"/>
    <w:rsid w:val="001F3C88"/>
    <w:rsid w:val="00212AE7"/>
    <w:rsid w:val="00224B50"/>
    <w:rsid w:val="00245E02"/>
    <w:rsid w:val="0026743B"/>
    <w:rsid w:val="002B64EA"/>
    <w:rsid w:val="003054BA"/>
    <w:rsid w:val="00380978"/>
    <w:rsid w:val="00381275"/>
    <w:rsid w:val="00391665"/>
    <w:rsid w:val="003F4F04"/>
    <w:rsid w:val="00403256"/>
    <w:rsid w:val="00406EB8"/>
    <w:rsid w:val="00411523"/>
    <w:rsid w:val="004245BE"/>
    <w:rsid w:val="00435C42"/>
    <w:rsid w:val="004C0195"/>
    <w:rsid w:val="004C0DAA"/>
    <w:rsid w:val="004C1903"/>
    <w:rsid w:val="004E03B5"/>
    <w:rsid w:val="004E4453"/>
    <w:rsid w:val="004F09C7"/>
    <w:rsid w:val="00514BB0"/>
    <w:rsid w:val="00560EC8"/>
    <w:rsid w:val="00565AB1"/>
    <w:rsid w:val="00591B9C"/>
    <w:rsid w:val="005E1F2B"/>
    <w:rsid w:val="006156D6"/>
    <w:rsid w:val="0062094B"/>
    <w:rsid w:val="00634488"/>
    <w:rsid w:val="00642EC9"/>
    <w:rsid w:val="00650C3D"/>
    <w:rsid w:val="00661EDA"/>
    <w:rsid w:val="006A1767"/>
    <w:rsid w:val="006A5A75"/>
    <w:rsid w:val="006B3957"/>
    <w:rsid w:val="006C470D"/>
    <w:rsid w:val="006E2955"/>
    <w:rsid w:val="006E6912"/>
    <w:rsid w:val="006E7F78"/>
    <w:rsid w:val="00703750"/>
    <w:rsid w:val="00727550"/>
    <w:rsid w:val="00740594"/>
    <w:rsid w:val="007604D1"/>
    <w:rsid w:val="00767E89"/>
    <w:rsid w:val="007B73E7"/>
    <w:rsid w:val="007C33D5"/>
    <w:rsid w:val="007C3B07"/>
    <w:rsid w:val="008059B7"/>
    <w:rsid w:val="00825C99"/>
    <w:rsid w:val="008435B9"/>
    <w:rsid w:val="00866F58"/>
    <w:rsid w:val="00871277"/>
    <w:rsid w:val="00874114"/>
    <w:rsid w:val="008930C8"/>
    <w:rsid w:val="008A04A8"/>
    <w:rsid w:val="008C0B57"/>
    <w:rsid w:val="009254DC"/>
    <w:rsid w:val="00931EE9"/>
    <w:rsid w:val="00940375"/>
    <w:rsid w:val="009B0853"/>
    <w:rsid w:val="009B76B1"/>
    <w:rsid w:val="009D3424"/>
    <w:rsid w:val="009D42EF"/>
    <w:rsid w:val="009D7455"/>
    <w:rsid w:val="009E15CD"/>
    <w:rsid w:val="00A32ABB"/>
    <w:rsid w:val="00A6173D"/>
    <w:rsid w:val="00A64E77"/>
    <w:rsid w:val="00A9794C"/>
    <w:rsid w:val="00AB54D0"/>
    <w:rsid w:val="00AC4FE5"/>
    <w:rsid w:val="00AD5291"/>
    <w:rsid w:val="00AD5EFD"/>
    <w:rsid w:val="00AF0C24"/>
    <w:rsid w:val="00AF31E9"/>
    <w:rsid w:val="00B40BBA"/>
    <w:rsid w:val="00B62CCA"/>
    <w:rsid w:val="00B6783F"/>
    <w:rsid w:val="00B824B4"/>
    <w:rsid w:val="00B856AF"/>
    <w:rsid w:val="00B934A5"/>
    <w:rsid w:val="00B97CD3"/>
    <w:rsid w:val="00BE1361"/>
    <w:rsid w:val="00BE5C11"/>
    <w:rsid w:val="00BF0B90"/>
    <w:rsid w:val="00C42D76"/>
    <w:rsid w:val="00C51F05"/>
    <w:rsid w:val="00C93998"/>
    <w:rsid w:val="00CC3D95"/>
    <w:rsid w:val="00CD7A12"/>
    <w:rsid w:val="00CE64D2"/>
    <w:rsid w:val="00D379CB"/>
    <w:rsid w:val="00D4091E"/>
    <w:rsid w:val="00DB7FAE"/>
    <w:rsid w:val="00DD1CE4"/>
    <w:rsid w:val="00DF510E"/>
    <w:rsid w:val="00E37626"/>
    <w:rsid w:val="00E50A91"/>
    <w:rsid w:val="00E7494D"/>
    <w:rsid w:val="00E82C13"/>
    <w:rsid w:val="00E86475"/>
    <w:rsid w:val="00EA76C5"/>
    <w:rsid w:val="00ED2A63"/>
    <w:rsid w:val="00F22774"/>
    <w:rsid w:val="00F43AF8"/>
    <w:rsid w:val="00F70DB9"/>
    <w:rsid w:val="00F815B6"/>
    <w:rsid w:val="00FE44F1"/>
    <w:rsid w:val="00FF5B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ACFAE740-78D5-44C4-A7FE-A7C0413D2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631F62"/>
    <w:pPr>
      <w:keepNext/>
      <w:widowControl w:val="0"/>
      <w:tabs>
        <w:tab w:val="center" w:pos="4680"/>
      </w:tabs>
      <w:jc w:val="center"/>
      <w:outlineLvl w:val="1"/>
    </w:pPr>
    <w:rPr>
      <w:rFonts w:ascii="Univers" w:hAnsi="Univers"/>
      <w:b/>
      <w:snapToGrid w:val="0"/>
      <w:szCs w:val="20"/>
    </w:rPr>
  </w:style>
  <w:style w:type="paragraph" w:styleId="Heading3">
    <w:name w:val="heading 3"/>
    <w:basedOn w:val="Normal"/>
    <w:next w:val="Normal"/>
    <w:qFormat/>
    <w:rsid w:val="00631F6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31F6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631F62"/>
    <w:pPr>
      <w:keepNext/>
      <w:outlineLvl w:val="5"/>
    </w:pPr>
    <w:rPr>
      <w:rFonts w:ascii="Arial" w:hAnsi="Arial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65547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631F62"/>
    <w:rPr>
      <w:color w:val="800080"/>
      <w:u w:val="single"/>
    </w:rPr>
  </w:style>
  <w:style w:type="character" w:styleId="Hyperlink">
    <w:name w:val="Hyperlink"/>
    <w:rsid w:val="00631F62"/>
    <w:rPr>
      <w:color w:val="0000FF"/>
      <w:u w:val="single"/>
    </w:rPr>
  </w:style>
  <w:style w:type="paragraph" w:styleId="BodyTextIndent">
    <w:name w:val="Body Text Indent"/>
    <w:basedOn w:val="Normal"/>
    <w:rsid w:val="00631F62"/>
    <w:pPr>
      <w:ind w:left="720" w:hanging="360"/>
    </w:pPr>
    <w:rPr>
      <w:rFonts w:ascii="Arial" w:hAnsi="Arial" w:cs="Arial"/>
      <w:sz w:val="22"/>
      <w:szCs w:val="22"/>
    </w:rPr>
  </w:style>
  <w:style w:type="paragraph" w:styleId="Footer">
    <w:name w:val="footer"/>
    <w:basedOn w:val="Normal"/>
    <w:rsid w:val="00631F6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31F62"/>
  </w:style>
  <w:style w:type="paragraph" w:styleId="Header">
    <w:name w:val="header"/>
    <w:basedOn w:val="Normal"/>
    <w:link w:val="HeaderChar"/>
    <w:uiPriority w:val="99"/>
    <w:unhideWhenUsed/>
    <w:rsid w:val="002C39D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2C39D7"/>
    <w:rPr>
      <w:sz w:val="24"/>
      <w:szCs w:val="24"/>
    </w:rPr>
  </w:style>
  <w:style w:type="paragraph" w:customStyle="1" w:styleId="NoSpacing1">
    <w:name w:val="No Spacing1"/>
    <w:semiHidden/>
    <w:qFormat/>
    <w:rsid w:val="00554213"/>
    <w:rPr>
      <w:rFonts w:ascii="Calibri" w:hAnsi="Calibri"/>
      <w:sz w:val="22"/>
      <w:szCs w:val="22"/>
    </w:rPr>
  </w:style>
  <w:style w:type="paragraph" w:customStyle="1" w:styleId="ColorfulList-Accent11">
    <w:name w:val="Colorful List - Accent 11"/>
    <w:basedOn w:val="Normal"/>
    <w:qFormat/>
    <w:rsid w:val="0055421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Style5">
    <w:name w:val="Style5"/>
    <w:rsid w:val="00D0383F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styleId="TableGrid">
    <w:name w:val="Table Grid"/>
    <w:basedOn w:val="TableNormal"/>
    <w:uiPriority w:val="59"/>
    <w:rsid w:val="00042E5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CE64D2"/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71"/>
    <w:rsid w:val="00FE44F1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DF5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1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1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1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F51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B7B143-B36B-44C3-B6CD-27C71E5B6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requirements for Tenure, Promotion and Awards submissions:</vt:lpstr>
    </vt:vector>
  </TitlesOfParts>
  <Company>Illinois State University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requirements for Tenure, Promotion and Awards submissions:</dc:title>
  <dc:subject/>
  <dc:creator>SCS</dc:creator>
  <cp:keywords/>
  <cp:lastModifiedBy>Stefanie Shadduck</cp:lastModifiedBy>
  <cp:revision>2</cp:revision>
  <cp:lastPrinted>2010-10-06T22:54:00Z</cp:lastPrinted>
  <dcterms:created xsi:type="dcterms:W3CDTF">2019-07-10T18:38:00Z</dcterms:created>
  <dcterms:modified xsi:type="dcterms:W3CDTF">2019-07-10T18:38:00Z</dcterms:modified>
</cp:coreProperties>
</file>